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Public cloud system desig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the architectural planning and configuration of cloud-based services and infrastructure provided by third-party cloud providers, enabling organizations to access resources over the internet, scale dynamically, and achieve cost-effectiveness and convenie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public cloud system design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The Cloud and System Design - DEV Community</w:t>
        </w:r>
      </w:hyperlink>
      <w:r>
        <w:t xml:space="preserve">: This comprehensive series covers various aspects of system design, including cloud computing concepts and deployment model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ore principles of system design - Google Cloud</w:t>
        </w:r>
      </w:hyperlink>
      <w:r>
        <w:t xml:space="preserve">: Google Cloud’s guide outlines core principles for designing reliable, scalable, and secure cloud application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Best practices in cloud applications - Azure Architecture Center</w:t>
        </w:r>
      </w:hyperlink>
      <w:r>
        <w:t xml:space="preserve">: Microsoft’s best practices cover efficient and robust cloud system design, with code examples using Azure servic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loud-based System Design - ResearchGate</w:t>
        </w:r>
      </w:hyperlink>
      <w:r>
        <w:t xml:space="preserve">: This research paper provides design recommendations and principles for cloud-based systems, emphasizing multi-user access, scalability, and cost-effectivenes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wesome System Design Resources on GitHub</w:t>
        </w:r>
      </w:hyperlink>
      <w:r>
        <w:t xml:space="preserve">: Explore this curated list of resources, including articles, papers, and tutorials, to deepen your understanding of system design concept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loud.google.com/architecture/framework/system-design/principles" TargetMode="External" /><Relationship Type="http://schemas.openxmlformats.org/officeDocument/2006/relationships/hyperlink" Id="rId20" Target="https://dev.to/mukeshkuiry/the-cloud-and-system-design-3cml" TargetMode="External" /><Relationship Type="http://schemas.openxmlformats.org/officeDocument/2006/relationships/hyperlink" Id="rId24" Target="https://github.com/ashishps1/awesome-system-design-resources" TargetMode="External" /><Relationship Type="http://schemas.openxmlformats.org/officeDocument/2006/relationships/hyperlink" Id="rId22" Target="https://learn.microsoft.com/en-us/azure/architecture/best-practices/index-best-practices" TargetMode="External" /><Relationship Type="http://schemas.openxmlformats.org/officeDocument/2006/relationships/hyperlink" Id="rId23" Target="https://www.researchgate.net/publication/364126841_Cloud-based_System_Desig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loud.google.com/architecture/framework/system-design/principles" TargetMode="External" /><Relationship Type="http://schemas.openxmlformats.org/officeDocument/2006/relationships/hyperlink" Id="rId20" Target="https://dev.to/mukeshkuiry/the-cloud-and-system-design-3cml" TargetMode="External" /><Relationship Type="http://schemas.openxmlformats.org/officeDocument/2006/relationships/hyperlink" Id="rId24" Target="https://github.com/ashishps1/awesome-system-design-resources" TargetMode="External" /><Relationship Type="http://schemas.openxmlformats.org/officeDocument/2006/relationships/hyperlink" Id="rId22" Target="https://learn.microsoft.com/en-us/azure/architecture/best-practices/index-best-practices" TargetMode="External" /><Relationship Type="http://schemas.openxmlformats.org/officeDocument/2006/relationships/hyperlink" Id="rId23" Target="https://www.researchgate.net/publication/364126841_Cloud-based_System_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6Z</dcterms:created>
  <dcterms:modified xsi:type="dcterms:W3CDTF">2024-03-23T04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